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อกแบบสื่อและดิจิทัลเบื้องต้น</w:t>
      </w:r>
      <w:r>
        <w:t xml:space="preserve"> </w:t>
      </w:r>
      <w:r>
        <w:t xml:space="preserve">(ปี</w:t>
      </w:r>
      <w:r>
        <w:t xml:space="preserve"> </w:t>
      </w:r>
      <w:r>
        <w:t xml:space="preserve">3)</w:t>
      </w:r>
      <w:r>
        <w:t xml:space="preserve"> </w:t>
      </w:r>
      <w:r>
        <w:t xml:space="preserve">(บ่าย)</w:t>
      </w:r>
      <w:r>
        <w:t xml:space="preserve"> </w:t>
      </w:r>
      <w:r>
        <w:t xml:space="preserve">030766</w:t>
      </w:r>
      <w:r>
        <w:t xml:space="preserve"> </w:t>
      </w:r>
      <w:r>
        <w:t xml:space="preserve">ตู่</w:t>
      </w:r>
      <w:r>
        <w:t xml:space="preserve"> </w:t>
      </w:r>
      <w:r>
        <w:t xml:space="preserve">มาริก</w:t>
      </w:r>
    </w:p>
    <w:p>
      <w:pPr>
        <w:pStyle w:val="Date"/>
      </w:pPr>
      <w:r>
        <w:t xml:space="preserve">วันศุกร์ที่</w:t>
      </w:r>
      <w:r>
        <w:t xml:space="preserve"> </w:t>
      </w:r>
      <w:r>
        <w:t xml:space="preserve">7</w:t>
      </w:r>
      <w:r>
        <w:t xml:space="preserve"> </w:t>
      </w:r>
      <w:r>
        <w:t xml:space="preserve">กรกฎาคม</w:t>
      </w:r>
      <w:r>
        <w:t xml:space="preserve"> </w:t>
      </w:r>
      <w:r>
        <w:t xml:space="preserve">2566</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โอเคค่ะ   วันนี้  เดี๋ยวเราจะมีปฏิบัติด้วย   ยังไม่ได้ยิน           เสียงออกไหม                 พี่น้ำได้ยินไหมคะ                                                                         มันได้ยินไหมคะ       น้ำยังไม่ได้ยิน                       มีใครมาถอดอะไรหรือเปล่า          ต้องโทรใหม่ไหม     ใหม่                           ยังไม่ได้ยินน่าจะ    ได้ไหมอ่ะ     อาบน้ำยังล่ะน่าจะยังไม่ได้ยิน                ได้ยินไหมคะ    ได้ยินไหมคะ           ยัง ยังไม่ได้ยินได้ยิน                       ต้องทำยังไง             ทำไงดี                            ได้ยินไหมคะ  นี่แล้วโอเคโอเคค่ะ วันนี้นะคะจะเป็นบทที่ 4 เกี่ยวกับการออกแบบตัวอักษร    มันก็ไม่เชิงออกแบบ ฟอนต์ตัวหนังสือใหม่นะคะแต่แค่ว่าเราจะ ทำยังไงให้เวลาเรานำเสนอข้อความเนี่ย ดูน่าสนใจขึ้น  หัวข้อวันนี้เนี่ยก็จะมีตั้งแต่ เทคนิคในการเลือกใช้ฟอนต์สำหรับงานออกแบบ แล้วก็เราจะมาลองสร้างตัวอักษรกราฟิกง่ายๆ 2 วิธี  นะคะ  โดยเทคนิคในการเลือก font ในงานออกแบบอย่างแรก เราจะเรียกใช้ฟอนต์ตาม ที่เราแบ่งเป็นคลาสเหมือนอาทิตย์ที่แล้วที่อาจารย์สอนว่า หนังสือภาษาอังกฤษภาษาไทย  มันจะให้ความรู้สึกแตกต่างกันภาษาอังกฤษมี 6 รูปแบบ ภาษาไทยมีอยู่ 5 รูปแบบ  โดยที่ อย่างแรก เราจะเรียกใช้ก่อนต่ำ รูปแบบของตัวหนังสือ  ก็คือเราจะใช้ฟอนต์ที่แตกต่างกัน แต่อยู่ในคลาสเดียวกันเช่น อาทิตย์ที่แล้วบอกว่าอยากได้ฟอนต์ที่เป็น ตัวเหมือนลายมือเขียน  มือเรา  ว่าจะใช้เหมือนกัน แต่ชื่อฟอนต์คนละชื่อเป็นไรเหมือนกันค่ะ อะไรอยู่ที่ต่างกัน  หรืออาจจะใช้ฟอนต์ที่ตรงข้ามกันเลย  อย่างเช่น ข้อความนึงใช้ฟอนต์ลายมืออีกข้อความนึงใช้เป็นพรที่เป็นตัวหนังสือหัวตัดที่เป็นทางการ  ก็ได้  ก็คือถ้าถ้าเป็น font ประเภทเดียวกันก็จะเอาตอนที่มันมีลักษณะใกล้เคียงกัน หรือไม่อย่างนั้นก็ให้มันต่างกันไปเลย นะคะ  กลับ  ถึงแม้ว่าเราจะใช้ต่างกันก็จริงแต่อย่าให้มันเยอะเกินไป  ควรใช้แค่ 1 งานออกแบบของเราเนี่ยควรใช้ฟอนต์ตัวอักษรแค่ 2 หรือ 3 แบบแค่นั้นพอ  อย่าใช้เยอะ นะคะไม่งั้นมันจะลายตาซึ่งทำไมต้องเป็น 3 ฟ้อน เพราะว่าหลักการออกแบบเราจะมีอยู่ 3 องค์ประกอบหลักสำหรับการออกแบบ ภาพอินโฟกราฟฟิคนะคะ ก็จะมีพาดหัวหลัก อาจจะเป็น font 15 หัวลองก่อนที่จะเข้าเนื้อหาอีกคนนึง  แล้วก็ตัวนี้หาอีกคนนึง ไม่ควรเกิน 3 ปอนด์ไม่งั้นมันจะลบ แล้วมันก็จะดู ไม่มีทางไม่มี ระเบียบในการออกแบบ นะคะ   แล้วก็ต้องเลือกฟ้อนให้เข้ากับเนื้อหาของเรา เช่นคุณต้องดูก่อนว่าตัวหนังสือของคุณหรือข้อความของคุณเนี่ย จะไปปรากฏอยู่ที่ไหนบนเว็บไซต์หรอ บนป้าย อากาศตรงสี่แยกในมหาวิทยาลัยหรือเปล่าป้ายโฆษณาริมถนนไหมหรือเป็นโบชัวไปประชาสัมพันธ์ต่างๆ  ใครเป็นคนอ่าน เด็กอ่าน เป็นวัยรุ่นอ่าน นักเรียนนักศึกษาอ่านหรือเป็นผู้สูงอายุอ่าน สิ่งเหล่านี้จะต้องมาคิดด้วยเช่นถ้าคุณเอาอะไรมือที่มันเป็นแบบ  ภาษาอังกฤษเป็นแบบเดคคอร์เรทีฟเมื่อคืนเป็นแบบตัวประดิษฐ์  เป็นตัวหนังสือยื่นในพรุ่งนี้ ไปให้ผู้หลักผู้ใหญ่อ่าน มันอาจจะไม่เหมาะ นะคะ โดยเวลาเราตัดสินใจเลือกเราจะต้องตัดสินใจให้ดี พิจารณาเนื้อหาให้รอบคอบก่อน   แล้วมันจะเป็นตัวที่กำหนดทิศทางของ  เนื้อหาหรือ Content ที่เราต้องการจะนำเสนอด้วย น้ำหนักของฟอนต์ตัวบางตัวหนาตัวเอียง   จังหวะการวางการเว้นช่องไฟ  ต้อง หมี่ การวางแผนด้วย อย่างที่บอกค่ะ เราจะไปนำเสนอที่ไหนเอาให้ใครอ่าน อันนี้คือสิ่งที่เราต้องให้ความสำคัญด้วย  แล้วก็ ต้องมีการเว้นช่องไฟเว้นที่ว่างให้มันอ่านง่าย ให้มันเด็ดโดยเฉพาะที่เป็นหัวข้อหลัก  ถ้าสมมุติว่าการออกแบบที่ดีถ้าเราออกแบบหัวข้อ ชัดเจน สั้นกระชับ  แค่หัวข้อ รู้แล้วว่าเขาจะสนใจงานเราหรือเปล่า เช่นมีกิจกรรมอบรมเราใส่ชื่อยาวมาก คนไม่อ่าน ก็แค่อบรมคนก็เบื่อแล้ว  แล้วจะทำยังไงกับอารมณ์ของเรามันน่าสนใจขึ้นมันเริ่มตั้งแต่การประชาสัมพันธ์เลย รวมถึงการแค่การทำรายงานทำการบ้านส่งอาจารย์  มีการจัด ตัวหนังสือเหมือนกันคิดตายชิดขวาเว้นบรรทัดเคาะช่องว่างระหว่างคำ นะคะ ก็มีการจัด  รูปแบบตัวหนังสือให้ โครงการเว้นเท่ากันอันนี้ก็ต้อง ให้ความสำคัญด้วย      พิจารณาลำดับความสำคัญและก็  โครงสร้างของเนื้อหา เราจะต้องดูกันว่าองค์ประกอบของการออกแบบเราจะดึงดูดคนเข้ามาอ่านหรือมาสนใจงานของเราเนี่ย  เราต้องพิจารณาก่อนว่าเราจะให้อะไรเป็นจุดเด่น ข้อหรอหรือเป็นภาพพื้นหลังหรอหรือเป็นภาพประกอบ  แล้วตรงไหนจะเป็นจุดที่เด่นที่สุดตรงกลางภาพหรือด้านบนของภาพหรือมุมล่างขวามุมล่างซ้าย แล้วก็พิจารณา  เพราะว่า  ไม่ว่าจะเป็นข้อความรูปภาพถ้ามันโดดเด่นมันแตกต่าง  สมุดอ่าใครเห็นเขาก็จะสนใจเช่นเวลาทำไมโปรโมชั่นลดราคาสินค้าลด 50% ดึงดูดใจให้เราไปซื้อ ทั้งที่เราไม่รู้ว่าเสื้อผ้ามันจะสวยไหม เขาบอกว่าลด 50% นะ คุณก็สนใจแล้ว นะคะ แล้วหลังจากนั้น ค่อยไล่ลำดับความสำคัญลงมา  ถ้าเราไปเดินห้าง อย่างที่อาจารย์ยกตัวอย่างเมื่อกี้ก็คือ มันบอกว่าลดราคา 50% หัวข้อลงมาเล็กๆเขาบอกว่า สินค้าแค่บางชิ้นเท่านั้น เขาขึ้นป้ายว่า 50% มากใหญ่มากแต่สินค้าเฉพาะที่จัดรายการเท่านั้น ไม่ใช่ทุกชิ้น    เขาก็จะค่อยๆไล่ลำดับความสำคัญ  ด้วยอาจจะใช้ตัวอักษรขนาดใหญ่ ขนาดเล็กมีไฮไลท์ ขีดเส้นใต้มีการใช้สีเน้นข้อความ   โดย สิ่งที่สำคัญก็คือ เราจะทำยังไงก็ได้ให้มันดึงดูดความสนใจของ  คนที่ อ่านงานของเราหรือรับข้อมูลข่าวสารจากเรา  โดยที่เราต้องดูให้ดีๆว่า เราจะเน้นส่วนไหนให้มันสำคัญ  ตอนที่จะใช้ก็ต้องโดดเด่นสะดุดตา นะคะ พอเขาอ่านปุ๊บเห็นแว็บเดียวเขาต้องสนใจงานเราเลย  นะคะ  เลือกสอนให้เหมาะกับเนื้อหาที่เราต้องการนำเสนอเหมือนรูปโรบอทข้างๆ ถ้าเราเอาฟอนต์ไทย ลายมือไทยเขียนที่เป็นหัวยาว อาทิตย์ที่แล้ว ลายไทยมากๆ มันจะเข้ากันไหมกับ Robot   เข้ากัน   เพราะฉะนั้นถ้าเป็นตัวหนังสือเกี่ยวกับ เทคโนโลยีหรืออะไรก็ตามให้เรานำเสนอเกี่ยวกับความล้ำสมัย   ก็ต้องดูบอลที่มันดูแบบ   ดูเป็นแบบดิจิทัลดูเป็นแบบ ไปถึงโลกอนาคต นะคะ  เพราะฉะนั้นจะใช้ฟอนต์ไทยธรรมดากับงานออกแบบถ้ามันเป็นอะไรที่ล้ำสมัยมากเนี่ยก็ไม่ค่อยเหมาะ นะคะ   การออกแบบ  อาจารย์กับนักศึกษาเนี่ยบางทีนักศึกษาจะมีความคิดที่มันนอกกวาดอ่านเพราะคุณเป็นคนรุ่นใหม่ อาจจะเห็น  สื่อโซเชียลที่เขาโพสต์กันมาเนี่ยแล้วคุณจำได้คุณชอบ คุณรู้สึกว่าทำแบบนี้แล้วมัน เข้าถึงง่าย อ่านง่ายเดี๋ยวนี้เวลาเราจะโพสอะไรก็ตามลงบนอินเทอร์เน็ตเนี่ยบางทีเราพิมพ์ข้อความเยอะเนี่ยคนไม่อ่าน  เขานิยมลงเป็นรูปภาพ แล้วรูปภาพก็จะมีการใส่แนวคิดใส่ความคิดเห็น มีการปรับแต่งภาพให้เรารู้สึกว่า ทำไมมันน่าสนใจจังเลย นะคะ บางคนก็จะ  สนใจในโลกเกมออนไลน์คุณก็จะเห็นนิสัยในเกมออนไลน์มา สามารถมาปรับใช้กับงานออกแบบได้นะคะแต่แค่ว่ามันต้องเหมาะกับงานนั้นๆ  ไม่ใช่ว่า เอาอะไรที่เป็นเกมมาแล้วมานำเสนอเกี่ยวกับ วันพระ   มันก็อาจจะไม่ค่อยเข้ากัน     โดยการสร้างตัวอักษรกราฟิกนะคะเนี่ยมันอาจจะเป็นการที่เอาตัวอักษรหรือข้อความมาประกอบกัน เพื่อให้เราสามารถสื่อสารกับผู้รับ สารของเราเนี่ยไม่เข้าใจง่ายขึ้น  หลังการทำโปสเตอร์สินค้าโฆษณาตาม ห้าง ร้านค้ารถประจำทาง    เดินขึ้นมาบันไดตึกนี้ก็มีป้ายโฆษณาเยอะแยะ   วันนี้ เราจะ เริ่มต้นด้วยที่ Adobe Photoshop อย่างง่าย เราก็ น่าจะเคยใช้ มาแล้วบ้าง  Adobe Photoshop เนี่ย มันก็จะเป็นเครื่องมืออำนวยความสะดวก ทั้งการปรับแต่งภาพ ตั้งตัวอักษร  ปรับแต่งข้อความ  นะคะใช้งาน คนข้างๆแล้วกันจะเรียกว่าง่ายซะทีเดียวก็ไม่ได้ มันทำง่าย แล้วก็ประยุกต์ใช้กับเครื่องมือต่างๆ ได้ดี สร้างข้อความกราฟฟิก ก็ ได้เป็นอย่างดีเช่นเดียวกัน หลายๆ  ที่องค์กรในประเทศไทยเนี่ย   เขาก็นิยมใช้กัน  อีกปีสองปีพวกคุณต้องไปฝึกงานอาจจะต้องได้ทำ  ป้ายประกาศให้กับหน่วยงานที่คุณไป  ฝึกงาน มันจะได้ไม่อายเขาว่าอย่างน้อยเราก็ทำได้ ถามว่าทำไมไม่ใช่แคนวาส canvas ก็ใช้ได้ค่ะแต่ว่า ถ้าเป็นโปรแกรมประเภทนี้มันปรับแต่งได้มากกว่า  เห็นว่าคุณคือเจ้าของเขามาปรับได้แค่บางส่วนแต่ไม่อยากถ้าเราอยากสร้างใหม่เองเลยเนี่ย มันก็ต้องอาศัยโปรแกรมเฉพาะทางมากขึ้น   อันนี้เป็นหน้าตาของ Adobe Photoshop ในเครื่องของคุณไอคอนอาจจะไม่เหมือนกันแต่ก็  เปิดโปรแกรมขึ้นมามันก็จะคล้ายๆกันนี่แหละ นะคะมันจะเป็นโปรแกรมสำหรับปรับแต่งภาพ ตั้งข้อความ หรือทำงาน ด้านอินโฟกราฟฟิคก็ได้ทำงานเอกสารก็ได้  ภาษาอังกฤษคำว่า Hard work เป็นงานศิลปะ  โดยก่อนที่เราจะเริ่มทำงานเนี่ยเราต้องรู้จักเครื่องมือของ Photoshop ก่อน   อยู่ไหนหมวดหมวดแรกเป็นหมวดสำหรับ เครื่องมือสำหรับการเลือกนะคะหรือว่า Selection ถูก   ถ้า ใครอยากรู้เครื่องมือ  ระหว่างที่อาจารย์พูด เปิดโปรแกรม Photoshop พี่เครื่องตัวเองด้วย Photoshop อยู่ตรงไหน Photoshop จะอยู่     นะคะ มันจะเป็นไอคอนสีเทา นักศึกษา       เอาตัวนี้นะ  ทดสอบ 2013 เปิดดูไปด้วย  นะคะ   อาจารย์จะอธิบายเครื่องมือนักศึกษาก็ดูเครื่องมือตามที่จะอธิบายด้วย  เดี๋ยวอธิบายเครื่องมือเสร็จปุ๊บ จะให้ทำ workshop เลย   หรือว่าโปรแกรมนี้เคยเรียนมาบ้างแล้ว        น่าจะ เรียบร้อย     ก็ก็ดูที่เครื่องตัวเองเลยนะคะแล้วก็ดูที่จออาจารย์ตามไปด้วยก็ได้            อันแรกเป็นหมวดของการเลือกนะคะ Selection Tool เป็นเครื่องมือสำหรับการเลือก อันแรก ถ้าใครกด ไม่เจอ     นะคะให้ชิดขวา เครื่องมือมันจะมีเยอะมากนะคะถ้าใครหาเครื่องมือที่อาจารย์ เอาตัวอย่างให้ดูเนี่ยไม่เจอให้คลิกขวานิดนึง ด้านซ้ายของจอ โปรแกรมใหม่นะครับลงโปรแกรม ถ้ายังไม่เห็นไม่เป็นไรเดี๋ยวตอนเราทำ workshop เดี๋ยวได้ทำพร้อมกันอีกทีนึง นะคะ     น่าจะเป็นเกี่ยวกับการเคลื่อนย้ายนะคะเป็นเครื่องมือสำหรับย้ายภาพไปในเลเยอร์อื่นมีพื้นที่ย้ายไปตามพื้นที่ที่เลือก ย้ายไปตามเส้นที่ไกด์ของโปรแกรม   อันที่ 2   น่าจะเป็นสำหรับ สร้างชิ้นงานขึ้นมาชิ้นนึงตามที่เราต้องการ   เครื่องมือทุกอย่างเนี่ยบางคนอาจจะยังใช้เครื่องมือไม่ครบทุกอย่างก็ไม่เป็นไร วันนี้อาจารย์เอาให้ดูก่อน ทบทวนสำหรับบางคนที่เคยใช้มาแล้วแต่ว่าจำเครื่องมือไม่ได้ จำไม่ได้ว่ามันอยู่ตรงไหน นะคะ ดูใหม่อีกรอบ  อาจจะเป็นเกี่ยวกับการเลือกพื้นที่รูปสี่เหลี่ยม เลือกพื้นที่รูปวงกลม นะคะเลือกพื้นที่ขนาดแค่ 1 Pixel คอลัมน์ขนาด 1 พิกเซล อันนี้ก็ แล้วแต่ความถนัดของแต่ละคน  จะเรียกใช้เครื่องมืออะไรสำหรับการเลือก ราคาทางข้อความหรือรูปภาพใดๆก็ว่าไป    หัวโตมาเป็นห่วงสลับกันตัด การตัดอันแรก หมายเลข 1 จะเป็นการตัดเฉพาะส่วนเฉพาะส่วนที่เราเลือก นะคะ  อันที่ 2 เป็นการตัดภาพให้มีความลึก นะคะจะมีมิติในการตัดภาพ  เมนูที่ 3 จะเป็นการตัดภาพเพื่อแยกเป็นไฟล์ย่อยๆเหมือนเวลาเรา สไลด์ขนมปังหั่นหมูสไลด์เอาไปลองกินชาบูมันชิ้นชิ้น สำหรับไปสร้างเว็บเพจ นะคะ  อีกอันนึงก็คือไว้สำหรับเลือกสิ่งที่เราหั่นไว้แล้ว ออกมา นะคะอันนี้อธิบายคร่าวๆก่อนเดี๋ยวเราจะทำ workshop เลย  อะตอม เป็นส่วนเป็นส่วนของกัน  วัด  นะคะ การคาดการณ์  มาตราส่วนต่างๆตั้งแต่การเลือกสีภาพไปใช้งาน ตอนแรกก็คือสมมุติเราชอบสีของรูปอีกรูปหนึ่ง เราสามารถดูดสีจากภาพนั้น มาใช้กับงานเราก็ได้  ชอบโทนนี้ เราไม่รู้ว่าสีนั้นคือสีอะไรแล้วใช้โทรศัพท์เปิ้ลเนี่ยค่ะ สีมาแล้วมาหยดใส่  งานของเราก็ได้ หรือ การเทพื้นผิวด้วยวัตถุ 3 มิติ  สมมุติว่าใคร เดี๋ยวพอหลังจาก หลังมิดเทอม น่าจะมีการออกแบบ 3 มิติ  ถ้าใครถนัดใช้ Photoshop  ก็ทำโทรศัพท์ได้ แต่ก็มีอีกโปรแกรมหนึ่งให้พวกคุณใช้เหมือนกันให้เรียนรู้หลากหลาย   สามารถ เปลี่ยนสีวัตถุ 3 มิติได้  หรือการจะดูดสี ปีนึงมาเปรียบเทียบค่ากับสิ่งที่เรามีก็ได้  อาจจะเป็นใช้ไม้บรรทัด วัดระยะห่างกำหนดตำแหน่ง นะคะหรือเพิ่มคำอธิบายให้กับภาพก็ใช้เครื่องมือ  ในส่วนของ หมด 4 นี้ก็ได้นะคะ    ออกมาเป็นหมวดรีทัช แต่งภาพนะคะอันแรก ใครเป็นสิวเม็ดเล็กๆ เราสามารถแก้ไขจุดบกพร่องไม่ได้ มันจะเป็นเม็ดเล็กๆที่หน้า เราพอช่วยได้  หรือถ้ามันใหญ่กว่านั้น มันก็เอาคล้ายๆกับพาสเตอร์แปะ  เป็นเครื่องมืออันที่ 2  เป็นแผลมันใหญ่มากหรือสิวมันใหญ่มาก เราก็ยังแก้ไขได้     หรือ การย้ายวัตถุภาพในภาพ ไปอยู่ตำแหน่งใหม่  ก็ได้  คัดลอกภาพ  ส่วนนี้ไว้ส่วนหนึ่งเช่น  อยากมีไฝ ตอนแรกอยู่ที่แก้มอยากมีไฝบนหน้าผากดีสักเม็ดนึงก็ก๊อปไปที่แก้ม ไฝที่หน้าผาก ได้ มีไฟเยอะๆก็ได้  ลบไฝออกก็ได้ นะคะ การใช้ พื้นที่ผิวใกล้ๆกัน มาเกี่ยวกับ มีส่วนหนึ่งที่ไม่ต่างกันมากก็ได้เช่นบางคนแบบ ทำหน้าให้มันเนียนเท่าๆกัน  แต่สีผิวมันดูไม่กลืนกันก็แต่งได้ นะคะ หรืออาจจะลบพื้นผิวที่เราไม่ต้องการ  ไม่อยากได้ มันจะมีผมตกลงมาตรงหน้าผาก ลบผมออกได้ไหมลบได้  ลบพื้นหลังออกได้ไหมก็ลบได้  การลบพื้นหลังไปเลย  เปลี่ยนสีพื้นหลังก็ได้ให้มันเป็นโปร่งแสงสำหรับไปทำภาพเวลามันซ้อนกัน  ไม่เห็นพื้นหลัง หรือระบายสีภาพให้มันเบลอหรือว่าปรับภาพให้คมชัดก็ได้ Big C ก็ได้เพิ่มความสว่างให้ภาพก็ได้นะคะ เพิ่มความมืดก็ได้ เหมือนภาพมันสว่างไปทำให้มันมืดก็ได้ ฤาษีมันดูแบบแดดมันแรงเกินหรือมัน ดูเหมือนๆเกินแล้วก็สามารถ เปลี่ยนสีได้เหมือนกัน นะคะ  พม่า วันนี้เราจะได้ใช้หมวดนี้ด้วยนะคะสำหรับการเปลี่ยน พื้นหลัง Background   เป็นหน่วยของการเทสี ของการใช้สี นะคะตั้งแต่การสร้างการเพิ่มลวดลายให้กับเส้น การเปลี่ยนสีพื้นหลัง  การ เขียน เหมือนใช้ดินสอ นะคะ อาจจะเป็นเส้นที่ ถ้าใช้เมาส์ปากกามันจะละเอียดกว่าถ้าใช้เมาส์ที่เราใช้งานกันเนี่ย อาจจะทำให้มัน   ไม่  ลื่นหรือมันไม่สวยเท่าที่ควร นะคะ การเปลี่ยนสีภาพใหม่ ตอนแรกเป็นสีเหลืองอยากจะเปลี่ยนเป็นสีเขียว ก็ได้  การเปลี่ยนสีของภาพให้กลายเป็นภาพวาดแก้ไขข้อผิดพลาด ไล่เฉดสีการเติมสีลงบนภาพก็ได้วันนี้เราจะใช้ตัวเพ็ญถูก 1 อัน นะคะ ถังสีเทสีลงไปเลย นะคะ การวาดภาพแล้วก็การพิมพ์วันนี้เราก็จะมีการพิมพ์ข้อความลงไปในภาพด้วย  เราจะมาดีไซน์ตัวหนังสือกัน มันก็จะเกี่ยวกับการพิมพ์เอกสารการลากเส้นแบบอิสระการเปลี่ยนทรงของ เส้นต่างๆ ก็สามารถใช้งาน บนโทรศัพท์ได้  พิมพ์ตัวหนังสือแนวตั้งแนวนอน นะคะก็สามารถกำหนดได้ เครื่องมือหมด App ตัวนี้นะคะ   อันนี้จะไม่ค่อยลงรายละเอียดเท่าไหร่ที่จะเป็นอีกอันนึง เมนูส่วนที่ 5   วันนี้ นะคะเป็นการสลับ สีพื้นหน้ากับสีพื้นหลังสลับกัน  วันนี้เราจะใช้ส่วนนี้ด้วย    วันนี้จะมี Facebook Shop อยู่ 2 งานอันแรก จะเป็นการหันตัวหนังสือสังเกตว่ามันก็เป็นตัวหนังสือปกตินี่แหละ ส่วนข้างล่าง  มันถูกเหมือนเอามีดกรีด มันยืมกัน ไปทำไหมคะ  เวลางานออกแบบนี้สมมุติเป็นงานแบบแนวเท่ห์ๆอาร์ตๆ   วัยรุ่นชอบกันสมัยนี้ลองดูว่า ไอ้หัวข้อแบบนี้  เราจะทำได้ไหม  กลับ งานที่ 2 สังเกตว่าในรูปฌานคือตรงตัวหนังสือชื่อจังหวัดสกลนคร มันโปร่งแสง ทะลุลงไปเห็นวัด  บอกว่าทำในแอปโทรศัพท์ก็ได้  แต่ถ้ามันเป็นภาพที่เราต้องการ  ความละเอียดสูง มันทำในโทรศัพท์ไม่ได้   มันต้องใช้โปรแกรมเฉพาะทาง   เราจะทำยังไง วันนี้เราจะทำ 2 workshop นี้ นะคะ  อันแรกจะเป็นการหัน ตัวหนังสือ นะคะอันที่ 2 จะเป็นตัวหนังสือโปร่งใสแบบนี้ มองทะลุหนังสือให้เห็นพื้นหลังนั่นเอง    เข้าโปรแกรม Photoshop  น่าจะเข้ากันทุกคนแล้วยังเป็นอาจารย์เนาะ  Shop    ครู     หน้าแรก  เข้ามาเห็นเหมือนกันไหมคะมันเป็นหน้าจอสีดำแบบนี้  ทุกคนเนาะ      ใครยังไม่เคยใช้ Photoshop เลย ยังค่ะ    ใช่ทุกคน    หมดแล้วใช่ไหม ไม่เคยเปิดหรือยังในเครื่องเปิดแล้วขั้นตอนแรก ของการทำงานบน Photoshop เนี่ยเราจะต้องกำหนดขนาด  ของภาพที่เราต้องการจะทำงาน  วันนี้ เราจะเอาเท่าไหร่ดีให้มันเป็นแนวนอนแนวตั้งเป็นสี่เหลี่ยมผืนผ้าอะไรก็ได้แล้วแต่คุณนะคะ ไปที่ อยู่ตรงนี้ New File เนี่ยค่ะ มันเป็นภาษาอังกฤษนะคะเมนูภาษาอังกฤษ  New File         มีไหมมีทุกคนแหละ       มันก็จะถามว่า เราต้องการจะเริ่มทำอะไรนะคะขั้นตอนแรกเราต้องกำหนดขนาดของสิ่งที่เราต้องการจะออกแบบก่อน  อาจารย์อยากให้ มันเป็นแนวตั้ง    ตอนนี้หน่วยของภาพที่เรามีเนี่ย มันเป็นหน่วยเซนติเมตร  ใช่ไหม  ถ้าขนาดเป็นพิกเซลก็ได้นะคะเป็นหน่วยเป็นนิ้วก็ได้  mm ก็ได้ นะคะ เป็นพิกเซลแล้วก็เปลี่ยนได้     เป็นแนวตั้ง แนวตั้งรูปคนก็จะเป็นแนวตั้งแบบนี้กดเลยค่ะ 1 ครั้ง   เป็นแนวตั้ง ขนาดถูกไหม    ความกว้างเท่านี้ ความกว้าง 1,000 417  ตาเป็นกว้าง 1,200 สูงพัน 800   resolution   resolution เปลี่ยน Pixel เป็น in หน่อยนะคะตอนนี้ทุกคนตั้งค่าให้เหมือนอาจารย์ก่อนก็ได้       ดูที่หน้าจอนะคะตั้งให้เหมือนกันก่อน มีเปลี่ยนเลขตรงไหนบ้าง   นะคะ   มีเปลี่ยน ความสูงแล้วก็ความละเอียด   ลำบากนิดนึงพอดีเป็นเมนูภาษาอังกฤษ แบบเลี่ยงไม่ได้    เดี๋ยว  เดี๋ยวพี่พลอยเดินดูด้วย                      ไอ้ตัวเลข 1,000 นี้คือความกว้างของภาพนะคะ 1800 ความสูงของภาพ  ตัว 300 คือความละเอียดของภาพที่เราจะทำ  ในโทรศัพท์มันจะทำละเอียดขนาดนี้ไม่ได้ นะคะ ฉะนั้น เป็นจะต้อง หัดใช้คอมพิวเตอร์ด้วย นะคะ ไม่ได้แบบนี้แล้ว กดเพจเลยค่ะตัวสีฟ้าข้างล่าง        เป็นแนวตั้งแล้วใช่ไหม   ตั้งแล้ว  เพราะว่าเรากำหนดห้ามให้มันเป็นแนวตั้ง ไม่ชอบแมวบ้างล่ะหนูอยากได้เป็นสี่เหลี่ยม   จัตุรัส นะคะเวลาตั้งสี่เหลี่ยมจัตุรัส  เราก็จะเอาเป็น  ถ้าตรงนี้มันจะต้องเท่ากันใช่ไหม  ถ้าอยากให้ผู้ภาพมันด้านมีขนาด ความกว้างความยาวเท่ากัน  ขนาดความสูงความกว้างก็ต้องเท่ากัน สกุชชี่ใครไม่ชอบแมวมันยาวไปไม่ชอบอยากให้มันพอดีมันเท่ากัน  ตั้งให้มันเท่ากันก็ได้   นะคะหรือใครอยากได้แนวนอน ก็พลิกมาเป็นแนวนอน  ทุกคนนะคะมันจะมีแนวตั้งแนวนอน ตั้งเหมือนเดิม 1,200 กับ 1,000 800 เราอยากได้แนวนอน เราก็คิดตรงนี้ก็ได้ค่ะ รูปมันก็จะเป็นแนวนอนให้เรา  นะคะแล้วแต่ชอบเลย   แล้วแต่ชอบ อาจารย์เปลี่ยนเป็นแนวนอน   นะคะ      แบบนี้ได้ไหม จัตุรัสก็ได้นะเป็นด้านเท่ากันก็ได้แล้วแต่ชอบเลย  แล้วแต่ชอบ  หรือแล้วแต่สิ่งที่คุณกำลังจะนำเสนอ ถ้าสมมุติว่า คนออกแบบโปสเตอร์  ฉันควรเป็นยังไงคะน้องๆ    หนี้เขาให้หมดออกแบบนำเสนอบน Facebook อยากให้คุณได้โพสต์ลง Facebook  หรือโพสต์บน Instagram ถ้าใครเล่น Instagram จะเห็นว่าภาพที่แสดงผลมันจะเป็นสี่เหลี่ยมด้านเท่าคือจัตุรัสนั่นเอง เราอาจจะต้องเปลี่ยนขนาดความกว้างความยาวให้มันเท่ากัน   ให้มันพอดีกับการที่เราจะโพสลงสื่อโซเชียลใดๆก็ตาม นะคะ  ตายแล้วสมมติเอาเป็นแบบนี้      ตอนนี้พื้นหลังทุกคนจะเป็นสีขาวเหมือนกัน  ใช่ไหมคะ ก่อนที่เราจะถามเมื่อกี้แต่งตัวอย่างที่อาจารย์ให้ดูใน workshop  มันเป็นสีดำ ใช่ไหมคะ เป็นสีดำตัวหนังสือสีขาวแล้วจะทำพื้นหลังให้เป็นสีดำ แต่ว่าวันนี้มันจะมีส่วนประกอบหลายๆอย่างในการทำ workshop เราจะให้พื้นหลังสีดำไปเลย ได้ไหม ก็ได้แต่ว่าเวลาที่เราหันตัวหนังสือแล้วมันอาจจะมีปัญหาเราจึงจำเป็นต้องสร้าง  background นึง อนิเมะ goblin เดียวมุมล่างขวา  มีสีขาวอันเดียวเราจะต้องสร้างพื้นที่เพิ่มอีก สิ่งที่ นะคะ ด้านล่างสุดจะมีเครื่องหมายบวก ด้านล่างสุดจะมีเครื่องหมายบวกกด 1 ครั้งค่ะ       มันจะขึ้นเพิ่มเขียนว่า layer 1 เพิ่มขึ้นมาอีก 1 อัน เมญ่า 1 นะคะ    ได้เท่ากันหรือยังตอนนี้จะมี 2 อันแบบนี้นะคะ อา เราจะเปลี่ยนพื้นหลังสีดำทำยังไง  เมื่อกี้เรามีอุปกรณ์ที่เป็นถังสีนะคะ   มาตรงเครื่องมือ                   อ้อมไม่ใช่ถังสีก่อนตอนนี้ดูตรงนี้ด้วยว่า  เมนูตัวนี้เป็นสีดำอยู่ด้านบนหรือยัง             สีดำแล้วหรือใครอยากได้สีอื่นก็ได้นะคะแต่ตอนนี้เอาให้เหมือนกันก่อน  ถ้าเราเลือก  มันจะมีให้เราเลือกสีได้ แต่ตอนนี้ให้เป็นสีดำเหมือนกันก่อนทุกคน   เราเลือกที่หลังก็ได้   พอได้สีดำแล้ว เครื่องมือนี้ถ้าใครไม่ขึ้นกดคลิกขวา มันถึงจะโชว์เครื่องมือนะคะคลิกด้านขวา       เลือกอันที่ 2       อันที่ 2 นะคะที่ 2  น่ะ กินอันที่ 2 แล้ว  มันจะเป็นเหมือนถังสีอ่ะค่ะถังสี 66 แล้วเนี่ย   กดลงไปตรงพื้นที่สีขาวเลย    เนี่ยขึ้นหลังเราจะกลายเป็นสีดำแล้ว  ตรงมุมด้านขวามันก็จะมีทั้งสีขาวสีดำอยู่ด้วยกัน                    ได้แล้วคราวนี้เราจะเพิ่มข้อความ  เพิ่มข้อความตรงไหนตรงรูปตัวที       เดินทางนะคะ    พิมพ์ข้อความเอาเหมือนอาจารย์เลยก็ได้นะคะ    ทำไมมองไม่เห็นล่ะ  เพราะตอนนี้ตัวหนังสือที่เราพิมพ์มันเป็นสีดำ พื้นหลังแล้วก็สีดำเราเลยมองไม่เห็นเพราะฉะนั้นตอนนี้มันจะมีอัน นะคะกระพริบกระพริบอยู่ ทำไฮไลท์เหมือนเวลาโรงเรียนทำใน Word เลย เปลี่ยนสี  อยู่ด้านบนนะคะเปลี่ยนสีตัวหนังสืออยู่ด้านบน  กด 1 ครั้ง     เปลี่ยนสีตัวหนังสือเป็นสีขาวก่อน         สไลด์ที่แปลว่าหั่นแปลว่าเชื่อนะคะ             แล้วเราก็อย่าลืมเปลี่ยน font เอาตามที่เราชอบ มันก็จะเปลี่ยน font เลือกฝนก่อน                 หัวหน้าตามชอบเลยนะคะเลือกเอาเองเลย                                 ถ้าใครอยากปรับตัวหนังสือให้อยู่ตรงกลาง นะคะ มันจะมีเครื่องมือตัวนี้ค่ะ  ที่มันเป็นลูกศร 4 ทิศทาง กด 1 ครั้ง เราก็จะสามารถขยับตัวหนังสือที่เราพิมพ์เมื่อกี้นี้ได้นะคะ     คลิกเมาส์ค้างที่ตัวหนังสือนะคะมันถึงจะขยับได้ หน้า   อาจารย์เดินดู                     ครั้งแรกปรับขนาดตัวหนังสือให้ใหญ่หน่อยนะคะไม่งั้นเวลาตอนที่คุณ  ฉันตัวหนังสือเนี่ย มันเล็กมันจะหายาก มันจะไม่สวย  ปรับตัวหนังสือให้มันสมดุลกับพื้นที่สีดำที่เรามีหน่อย  ไม่ให้ใหญ่เกินไปไม่ให้ล้นเกินไปไม่เล็กเกินไปปรับให้มันพอดี เวลางานพิเศษออกมามันจะได้ดูง่ายๆ                               เดี๋ยวให้เสร็จตรงนี้ก่อนเดี๋ยวจะหันไม่เท่ากัน         ปรับขนาดตัวหนังสือก็เหมือนที่เราใช้หมดเลยค่ะเปลี่ยน font เปลี่ยนอะไรสัปดาห์ที่แล้วแล้วก็ทำแล้ว      นะคะ       ถ้าใครรู้สึกว่ามันเล็กเกินไป มันจะมีตัวเลขอยู่ด้านล่างจอมันจะอยู่ 50%  มันเล็ก คุณสามารถขยายขนาด  100 120 ก็ได้นะคะให้มันใหญ่ขึ้นเราจะได้ดูง่ายๆก็ได้ นะคะ              คราวนี้ น่าจะทันแล้ว    เราจะหันตัวหนังสือหันครึ่ง  หั่นครึ่งให้มันเหมือนโดนมีดกรีด นะคะเราก็จะใช้ตัว  เครื่องมือ ชื่อว่าโพลีพลัส อยู่ตรงไหน  อยู่ตรงนี้         เมนูที่ 2                  1 ครั้ง          หั่น วิธีการหารก็คือเราสถานเส้นครึ่งนึงของตัวหนังสือก่อนแล้วไปเป็นกรอบสี่เหลี่ยม คล้ายๆสี่เหลี่ยมคางหมู  นะคะ  การทำให้ดู ดูก่อนนะคะดูก่อนนะคะ       คลิกตรงนี้ 1 ครั้ง ตรงไหนที่เราจะหยุดเราจะคิด 1 ครั้ง นะคะ  คลิก 1 ครั้ง คลิก 1 ครั้ง  อีก 1 ครั้งจะคิดอยู่ 4 ครั้งให้มันจบกันแล้วมันจะเป็นเส้นปะขึ้นแบบนี้   ให้ดูไม่ทันไหมคะ   เอาใหม่อีกรอบเนาะ  ใช้เครื่องมือที่ 2 วันที่อาจารย์ให้ดูเมื่อกี้น่ะเนาะ  คิด 1 ครั้งค่ะเป็นจุดเริ่มต้น แล้วก็หั่น ขึ้นอย่างนี้เลยก็ได้นะคะหั่นครึ่งอย่างนี้เลย  เชียงใหม่ก็ได้แล้วแต่นะคะแล้วแต่ คิดถึงครั้งที่ครั้งที่ 3  กี่ครั้งที่ 4     จะเป็นแบบนี้  ให้เป็นเส้นประ   มันจะแสดงขอบเขตว่าส่วนไหนจะยังอยู่ส่วนไหนจะถูกหั่น  นะคะ                         ใครไม่ได้เดินดูก่อน                                                        OK แล้วก็มาที่มุมล่างขวาค่ะ  ตรงที่มันเขียนโอทีเนี่ย  นะคะ เราต้องมาร์คเลเยอร์นี้ไว้ก่อนวิธีการมาร์คคือ คลิก 1 ครั้งตรงตัวที คนอวดผี  แล้วก็กดตรงที่ เมนูตรงนี้  มันจะเขียนว่า Add มาสไรเดอร์มันจะเป็นสี่เหลี่ยมผืนผ้ามีจุดวงกลมตรงกลาง  เล็กๆเนี่ยค่ะข้างล่าง   กด 1 ครั้งค่ะ       มันก็จะมีสิ่งที่เปลี่ยนแปลงคือมันจะเขียนว่าสไลด์ตรงนี้เพิ่มอีกตัวหนึ่ง จุดเปลี่ยนแปลงตรงนี้       นะคะ  ต้องให้ได้นะต้องกดมาก็ได้ก่อน    นะคะ           แล้วมากดตรงสิ่งที่มันงอกขึ้นมาใหม่ตรงนี้  กดตรงนี้นะคะกดให้ตรงตรงนี้นะตรงพื้นหลังดำเนี่ยนะ ขาวตรงนี้ด้วย    ให้ได้ก่อนนะ   เห็นไหมว่ามันโอนผ่านแบบนี้ อ่านแล้ว    เราจะต้อง ตั้ง layer ขึ้นมาอีกอันนึง  นะคะ วิธีการสร้างก็คือกด control ดีเจนะ   เพื่อ Copy ตัวหนังสือที่ถูกหั่นเมื่อกี้ขึ้นมาอีกครั้งหนึ่ง                วันนี้เป็นแบบนี้แล้วนะ     เราจะขยับตัวหนังสือเราจะเลือกเฉพาะตรงที่เราต้องการขยับ  นะคะให้กด Control i  มณฑลอะไร        ลองดูซิแล้วลองกด  ปุ่มลูกศรอยู่ตรงคีย์บอร์ดเราค่ะ              มันซูมเข้าซูมออกเยอะโคตร           นี่ไง เอาใหม่นะใหม่นะ พอได้อย่างนี้แล้วใช่ไหมคะ   คลิกเมาส์ ครั้งหนึ่งตรง    มุมล่างขวามันจะมี พื้นหลังสีขาวขีดสีดำอันนึงที่เราสร้างขึ้นใหม่ อีก 1 ครั้งตรงนั้น อ่อน     คลิกแล้วกด Control i บนคีย์บอร์ดของเรา             พอกดแล้วเราจะสามารถขยับตัวหนังสือให้มันเยื้องซ้ายเป็นอย่างนี้ได้ เหมือนโดนหั่น   มันก็จะโดนหั่นตามส่วนที่เรา  เมื่อกี้นี้เลย ขยับให้มันเยื้องนิดนึง มันเหมือนโดนหักจริงๆ เอาที่พอดีเห็นไหมเหมือนตัวหนังสือโดนมีดหั่นละ                         ทำไมถึงแย่แค่นี้เพราะอาจารย์จะเติมเงาด้วยให้เหมือนตัวหนังสือมันลอยออกจากกัน วิธีการเติมเงาเราจะใช้เครื่องมือที่เป็นแปลงทาสี   ก่อนที่เราจะ ภาษี เราต้องมาเปลี่ยนตรงนี้ นะคะ  ให้กลับไปเป็นสีดำก่อน เอาเครื่องหมายไอ้ตัวลูกศร มีลูกศร ทั้งสองฝั่ง   กดให้มันสลับกับมาเป็นสีดำก่อนนะคะ 2 ตัวนี้ 1 ครั้งให้กลับมาเป็นสีดำก่อนนะคะแล้วก็ไปเลือกเครื่องมืออาจารย์จะเพิ่มเงา ใช้เครื่องมือที่เป็นเหมือนคู่กันตรงนี้ นะคะ บัตรทรู   กด 1 ครั้งนะคะ   ตอนนี้ขนาดปรับขนาดให้มันพอดีกับตัวหนังสือเรา   มานี้ละกันไม่ทำไม่ทันไม่เป็นไรดูอาจารย์ก่อน เดี๋ยวจะเดินไปดูที่โต๊ะ เหนื่อยน่าดูอาการก่อน นะคะ  อาจารย์จะเพิ่มเงาให้ตัวหนังสือให้มันเหมือนถูกหั่นแล้วมันมีเงา  สะท้อน ขอลงมานะคะ ก็เป็นการใช้  ค่อยๆระบายสีนิดนึงซึ่งด้านบนเนี่ย  ตรงนี้จะเป็นการปรับขนาดแปลง  ข้างล่างจะเป็นการปรับความ หนาความบางของแปรง ลองเทสดูก่อนก็ได้  เค็มไปหน่อยเอาลงอีก   เอาเบาๆนะคะ   สอบดาวนี่แหละแล้วก็มาระบายตรงนี้              สบาย   ผลลัพธ์ที่ได้  ตัวหนังสือมันเหมือนโดนหั่นแล้วมันแยกส่วนกันจริงๆเพราะมันเพิ่มเงาขึ้นมาด้วย  มีมิติมากขึ้น   เดี๋ยวจะเดินดูก่อนนะคะว่าใครทำทันไม่ทัน  ใครยังขยับตัวหนังสือไม่ได้เลย เหมือนหันแล้วมันไม่ไป เดี๋ยวจะเดินไปดูนะคะ เงาไม่เท่าไหร่หรอก มันหันตัวหนังสือได้ไหมนะคะ                                     อันนี้ค้างไว้ก่อนเดี๋ยวเราทำอันที่ 2 ก่อน นะคะเพราะว่าเดี๋ยวเนี้ย การบ้านที่ส่งคือจะให้ทำเองอีกรอบ อันนี้ทำไปพร้อมกันก่อนเฉยๆไม่เสร็จไม่เป็นไร  วันที่ 2 ก่อน แต่อันที่ 2   ทุกคนจะต้องหาภาพประกอบเหมือนกันเนี้ย อาจารย์เอารูป ที่เขาประชาสัมพันธ์จังหวัดเรา คราวนี้เอาคล้ายๆกันก็ได้ค่ะเข้า Google เลย วันนี้น่าจะ  เอาเป็นอะไรดี สกลนคร บ้านอยู่ที่ไหนอยากโปรโมทจังหวัดตัวเองยังไง หรืออยากทำอะไรเดี๋ยวค่อยทำ วันนี้เอาเหมือนกันก่อนจะได้เข้าใจตรงกัน อาจารย์ก็ค้นหาสกลนคร  ค้นหาเป็นรูปภาพแล้วกันนะคะ     ไหนดี  เปิด Google คำว่าสกลนครคงจะได้รูปเหมือนกันกับอาจารย์รูปนี้   เอารูปเดียวกันนะจะได้เข้าใจกันเอารูปนี้      พรุ่งนี้ค่ะ  รูปนี้เอารูปนี้   ค้นใน Google  พิมพ์ว่าสกลนคร   เราเลือกค้นหารูปภาพ     เอารูปเดียวกันเอารูปนี้  เอารูปที่งานโชว์อยู่    ที่ขวาแล้วเซฟไว้ที่เครื่องคอมพิวเตอร์ตัวเองก่อน                 เอารูปเดียวกันนะรูปเดียวกัน                    วันนี้ต้องทำ 2 งานนี้ส่ง ได้รูปแล้ว  กลับไปที่บอร์ดแล็ปท็อปงานเดิมไม่เสร็จไม่เป็นไรนะงานยังไม่เสร็จไม่เป็นไร วันที่ 2 ก่อน เพราะว่า เดี๋ยวค่อยให้ทำทีเดียว     ไปที่ไฟล์  เปิดรูปที่เราเซฟไว้เมื่อกี้อ่ะค่ะ  คุณชัยวัฒน์ที่ไหนก็เปิดตัวนั้นนะ เปิดรูปขึ้นมา                   รูปเดียวกันไหมเอารูปเดียวกันนะ               เมื่อกี้ก่อนที่จะเซฟรูปมานะคะมุมล่างขวาใน Google เขาจะบอกอยู่ว่า รูปเนี้ย มีขนาดเท่าไหร่ Pixel อยากรู้เมียก็จะมีความ กว้างความยาวคือ 960 x 640 19   อันนี้คือภาพที่เป็นภาพต้นฉบับที่เรามา   นะคะคราวนี้เราจะปรับขนาดใหม่   รู้สึกว่าถ้าสมมุติเป็นภาพอื่นบางทีขอบมันอาจจะเยอะไปหรือมันไม่ตรงตามขนาดที่เราต้องการจะสร้าง  เราก็จะสร้าง กรอบใหม่ขึ้นมา  กด Control a n Control แล้วก็เอ็นนะคะ  หรือบางคนไม่เป็นก็คือไปที่ไฟล์แล้วกดคำว่านิวก็ได้ค่ะ   ตั้งขนาดใหม่  จะเอาเป็น 900    นะคะ    500 กับ 600    ขนาดใหม่นะคะ 900 * 600             เสร็จแล้วกดเขตไปเลยนะคะกดไปเลย   จะได้แบบนี้ขึ้นมา           น่าจะได้แล้ว     กูชอบมันจริงๆอย่างหนึ่งสมมุติว่านักศึกษาอยากได้ภาพนี้ภาพต้นฉบับเนี่ย มาไว้ในส่วนที่เราต้องการจะสร้างใหม่  ก็ให้ใช้เครื่องมือที่เป็น ลูกศร 4 ทิศทางตัวนี้ กด 1 ครั้งนะคะกด 1 ครั้ง  มากดที่ภาพ มันจะขึ้น  หัวลูกศรสีดำแบบนี้  นะคะคลิกเมาส์ค้างไว้   คลิกเมาส์ค้างไว้นะ  แล้วลากมาใส่   ไฟล์ที่เราสร้างเมื่อกี้  คลิกเมาส์ค้างนะดูใครดูไม่ทันเอาใหม่    คิดเหมาจากภาพนี้กดเมาส์ค้าง เมาส์ด้านซ้ายค้างไว้แล้วลากมาใส่   ไฟล์ที่เราสร้างใหม่เมื่อกี้นี้             ถ้าใครไม่ถนัดล่างเมื่อกี้นักศึกษาก็สามารถกด Control A   ภาพนี้ก็ได้นะคะ Control A 1 ครั้ง  แล้วก็ Control C ก็คือเหมือนกัน Copy ภาพนี้มา ก็คอนโทรลบีมาวางที่  พื้นที่สีขาวที่เขาสร้างใหม่เมื่อกี้นี้ก็ได้                                    วันนี้พอได้มาเนี่ยมันจะสามารถขยับภาพแบบนี้ได้ ถ้ามันจะขยับได้แบบนี้เราก็  วางตำแหน่งตามที่เราต้องการ มาหาตามที่เราต้องการสมุทรปราการเอาประมาณนี้ บัญชีขอบซ้ายขวามันดูเยอะเกิน อยากให้มันดูสมดุลก็แล้วแต่จะปรับ หาแล้วแต่เลย   ฉันตอบแล้วเอาประมาณนี้   ขยับให้สวยงามแล้วแต่นะคะแล้วแต่คนชอบบอกว่าเอาลงต่ำกว่านี้แล้วแต่  ประมาณนี้แล้วกัน   ประมาณนี้นะคะ เพราะใครได้แล้วแบบนี้ให้พิมพ์ข้อความเหมือนเมื่อกี้นี้เลย พิมพ์ข้อความคราวนี้จะพิมพ์เป็น  ชื่อจังหวัดแล้วกันเนาะสกลนคร                                                 พี่ไม่ได้เหมือนกันก่อนเดี๋ยวจะเดินดูพิมพ์ข้อความลงไป นะคะ                                 น่าจะได้แล้ว เท่านี้ เราจะ  ต้องใส่กรอบตัวหนังสือก่อน  ใส่กรอบตัวหนังสือ ก็จะใช้เครื่องมือ   rectangle ตรงนี้            ใส่กรอบตัวหนังสือก่อน            กด 1 ครั้งแล้วก็  ใส่กรอบให้มันพอดีกับตัวหนังสือนะคะ      ถ้าใครไม่ได้พื้นหลังสีขาวแบบนี้เหมือนอาจารย์อย่าลืมเปลี่ยนตรงเครื่องมือตรงนี้ค่ะที่มันเป็น สีขาวสีดำอย่าลืมสลับคืนให้สีขาวอยู่ด้านบน          ตอนนี้ตื่นแล้วจะหายไปเป็นกรอบสี่เหลี่ยมบังอยู่        ทำยังไงให้ตัวหนังสือมันอยู่ด้านบน   หน้าตรงด้านข้างเนี่ยค่ะมันจะมีอยู่ สีเบเยอร์    แบบนี้     นะคะ วิธีการก็คือ ไปได้ถึงตรงนี้แล้วเดี๋ยวเดินดูก่อน                 เราจะทำให้ตัวหนังสือมาอยู่ด้านบนสีขาว  ตรงมุมล่างขวาเนี่ยค่ะ  แรก แบบนี้ตรงที่อาจารย์เอาที่อยู่ นะคะ คิดค้างไว้คลิกเมาส์ค้างไว้นะคะ น้องลาภ ลงมาให้มันอยู่ด้านล่างคำว่าสกลนครที่เป็นภาษาอังกฤษ   คือการสลับตำแหน่งนั้นเอง จะสังเกตว่าตอนนี้ตัวหนังสือ อยู่ด้านบนกรอบสีขาวแล้ว    ถ้ายังไม่ได้เดี๋ยวฉันเดินดูก่อน                       ได้ประมาณนี้แล้วนะคะตอนนี้ตัวหนังสือเราอยู่บนกรอบสีขาวแล้ว  คราวนี้  มาที่    คำว่าสกลนครมุมล่างขวา   รู้ได้ไงว่าตอนนี้เราอยู่ที่ตำแหน่งของเลเยอร์ไหนมันจะเป็นตัวสีเทาๆบางๆ  ให้เอาเมาส์ ชี้ตรงตัวตัวทีนะคะ  กด Control ค้างไว้ กดค้างไว้นะคะค้างไว้แล้วกดตรงที่ตัวที เมเจอร์ที่เขียนว่าสกลนครนะคะ      มันจะเป็นเส้นประล้อมรอบตัวหนังสือคำว่าสกลนครของเราอยู่    ไปไม่ทันเอาใหม่นะคะ ไปตรงคำว่าสกลนคร  กด ctrl ค้างไว้แล้วกดตรงที่ตัวที   กดตรงตัวที่ตัวหนังสือของเราก็จะมีเส้นประขยับอยู่อย่างนี้ นะคะขยับอยู่   ต้องให้ได้นะคะต้องให้ได้               ใครยังไม่ได้                      ใกล้เสร็จแล้วใกล้เสร็จละ  คนน่าจะได้ไม่มีแล้ว  กดไปที่คราวนี้ มากดตรงเลเยอร์ที่เขียนว่า เล็กมันก็คือกรอบตรง layer ของกรอบอันข้างล่างอันที่ 2 กด ครั้งหนึ่งนะคะ   มันขึ้นสีเทาตรงอันที่ 2       คราวนี้เราจะทำให้ตัวหนังสือมันโปร่งใส  ให้มันมองทะลุไปเห็นภาพ แล้วกดตรงนี้แล้ว 1 ครั้งนะคะ เวลาเนาะ  ไปที่เมนู เมเยอร์จะอยู่ด้านบนค่ะ นางบ่น   เดี๋ยวยอดเดี๋ยวพ่อยอดนี้ก็ได้พลอย  ได้ละ   ไปที่เมนู layer ตรงนี้เพื่อการใช้เมาส์ชี้อยู่  Major  ไปที่ layer Mask   ดูในจอก็ได้นะคะ   ดูเต็มจอจานเลย     แล้วก็เลือกให้ออกคือเราจะซ่อนตัวหนังสือ    ให้มันสามารถมองทะลุได้    ใครมาถึงตรงนี้แล้ว กด 1 ครั้งเราไปดูผลลัพธ์ว่าเป็นยังไง                                                     ลืมๆถูกแล้ว    ป้าผิดๆถูกนะเมื่อกี้มีธุระ       ปิดตา        ไปสลับมาแล้วงง                        บอกหายได้ไงละเนี่ย อ๋อก็ผิดสีไม่เป็นไรเริ่มใหม่ พี่ศรี  ไม่เป็นไรทะลุละติดเกาะพี่กอบสักครู่         ปิดๆเมื่อกี้ได้ละ  เอาใหม่    เมื่อกี้จริงๆต้องกด High Selection ไม่ใช่ Hi ออก  กด ctrl Z ไป            คราวนี้ได้อย่างนี้แล้วใช่ไหมคะ     พระปิดตา เดี๋ยวจะเดินดู      ถ้าใครผิดเมื่อกี้นะคะกด ctrl Z ไปเราจะเลือกเป็น   ในเยอะมากแล้วเมื่อกี้ก็จะเป็นเลือกตรง isolation นะคะเมนูที่ 3 isolation                                  บางคนไม่ได้  ถ้าได้มันจะเป็นของอาจารย์แบบนี้  มันจะทะลุ   แบบนี้เลยนะคะเอาไปวางตรงไหนมันก็จะทะลุแบบนี้   ไม่เป็นไรเริ่มใหม่ทุกคน  นะคะเริ่มใหม่ทุกคน  ปิดเลยปิดเลยรูปนี้ปิดเลย ขั้นตอนแรกนะคะเริ่มใหม่เลยทุกคนเริ่มใหม่เลยเอาอีกรอบ  เปิดไฟล์รูปภาพนี้ไว้นะคะ กำหนดขนาดรูปภาพ Control n กดคอนโทน n  เลือกเป็น 900 กับ 600 ให้เหมือนกัน  นะคะ     จะไปไวหน่อยเพราะว่าตั้งค่าไว้แล้ว    ไปที่ภาพต้นฉบับ ใช้ตัวลูกศร 4 ทิศทางแบบนี้  ลากมาวาง     ทุกคนจะต้องทำใหม่ตอนนี้จะต้องมี background สีขาว มีรูปภาพตัวนี้ อันที่ 2   ทำบุญรูปเดิมไม่ได้ นะคะ            เอาอีกรอบนะเอารูปมาวางเสร็จแล้ว  ขยับปรับแต่งภาพตามที่เราต้องการ   เพิ่มข้อความ   พิมพ์ลงไปนะคะพิมพ์ลงไป เดิมอาจารย์ก็พิมพ์คำเดิมนี่แหละ  นะคะปรับขนาดตัวหนังสือ ตามชอบนะคะ     เอาเท่านี้  เอาเท่านี้เท่านี้ไว้ตรงนี้ก็ได้ไม่ให้มันเห็น พอได้ตัวหนังสือแล้วเอากรอบมาใส่นะคะ  ก็มาใส่ตรง layer เลือกเอากรอบมาไว้ด้านล่างข้อความ วันนี้จะไปเร็วนะเพราะว่ารอบสองจะเช็คว่าใครทำผิดตรงไหน      กด control  ค้างไว้นะคะแล้วก็กดที่ตัวที                             เอาใหม่อีกรอบก็ได้เพิ่มไปตอนพิมพ์พร้อมกันนี่แหละพิมพ์ชื่อชื่อจังหวัดให้เสร็จก่อน                  เสร็จไหมปุ๋ย       ไดโบ  ถ้าใครพิมพ์เสร็จแล้วก็เอากรอบสีขาวมาใส่เอากรอบไม่ใส่ได้ค่ะ ออกมาครอบตัวหนังสือไว้     กินเสร็จแล้วก็ออกมาครอบเลยนะคะ       ครอบแล้ว ตรงส่วนของเลเยอร์มุมล่างขวา กิ๊กค้างไว้  บนเลเยอร์บนสุด ลากลงมาไว้ข้างล่างชื่อจังหวัด   ได้ไหมคุย   ได้แล้ว  กด ctrl ค้างไว้ค่ะคราวนี้ มาตรง layer ชื่อจังหวัดก่อนนะแล้วก็กด Control ค้างไว้ Click ส่งตัวที           กด Control ค้างไว้ก่อนนะแล้วก็กดลงไปตรงตัวทีอ่ะ ลงชื่อจังหวัดนะคะ                            แล้วคราวนี้มากดตรง layer กรอบ    มากดตรง layer ที่ 2 เป็นเลเยอร์ที่อยู่ข้างล่างชื่อจังหวัดนะคะ 1 ถัง           ให้เป็นสีเทา สีเทาตรงข้างล่างชื่อจังหวัด    ไปที่ layer menu ข้างบน  layer Mask isolation อันที่ใส่อันที่ 4 อันที่ 4      ผลลัพธ์เป็นยังไง   ยังไม่เป็นอะไรเกิดขึ้นเพราะมันยังไม่ ไม่มีอะไร ไปปิดตา ปิดตาตรงเลเซอร์ชื่อจังหวัด  กดที่รูป รูปดวงตานะคะ 1 ครั้ง   ตัวหนังสือเราก็จะทะลุแล้ว ได้ไหม    ได้แล้วใช่ไหมถ้ารู้วางตรงไหนก็ทะลุ      ใช้ไม่ได้                                               งานวันนี้นะคะ 2 workshop ที่เราทำไปแล้วคราวนี้ อันแรก   ให้เปลี่ยนคำนี้ เป็นชื่อตัวเอง  แล้วก็หันข้อความมาให้เหมือนกับที่อาจารย์ทำ หาทำไปแล้วด้วย อันนี้งานแรกนะคะงานที่ 2 หารูปพื้นหลังจังหวัดหรือสถานที่ใดๆก็ตามที่คุณสนใจ แล้วทำให้คล้ายแบบนี้   สมมุติบ้านใครอยู่นครพนมก็เปลี่ยนเป็น พญานาคนครพนมใครอยู่บึงกาฬอยู่ร้อยเอ็ดค่ะอยู่อุดร ทำนำเสนอจังหวัดตัวเอง นี่คุณอยากนำเสนอแหล่งท่องเที่ยวอะไรก็ได้ที่คุณชอบ   อันนี้จะเป็นงานที่ 2 ไอ้ตัวหนังสือมันทะลุผ่านเหมือนกันนะ       อันนี้ทำเอง ถ้าทำแล้ว      อันนี้ก็เดี๋ยวทำ กิจกรรมในห้อง นะคะเดี๋ยวลาบพักก่อนก็ได้ค่ะ  ขอบคุณมากค่ะ                                                                                                                                                                                                                                              ดูอันแรกก่อน  อันแรกไม่ต้องทำใหม่ก็ได้    ให้เซลล์เป็นรูปเลยไปที่เมนู file ดูก่อนดูหน้าจอ   ดูหน้าจออันแรกไม่ต้องทำใหม่ก็ได้ นะคะ   งานแรกไปที่ไฟล์ เลือกเมนู xshot ตัวนี้ดูในจอจาน     ดูก่อน      เอารูปแรกนะรูปแรกไม่เป็นไรลูกแรกไม่ต้องทำใหม่ก็ได้เอารูปนี้แหละ  ถอดแล้วมาเมนูที่ 2 อันนี้ Export App ตัวนี้   ได้หรือยัง    กด 1 ครั้งค่ะ   มันจะเป็นรูปภาพที่เราทำไว้แล้วใช่ไหมคะ    เอารูปแบบ เป็น jpg ตัวนี้ เขียนด้านบน มุมด้านบนมุมบนขวา   เปลี่ยนเป็น jpg     เอาความละเอียดสูงสุดเลย ความเห็น 7          แล้วกด Export เลยค่ะปุ่มสีฟ้าข้างล่าง     แล้วก็เซฟ เป็น workshop ที่ 1 วันนี้ต้องส่งอาจารย์นะ          Shop 1 แล้วแต่ว่าใครเซฟที่ไหนนะคะอาจารย์ไว้ที่หน้าจอแล้วกัน กดเซฟ  รูปที่ได้ ก็จะเป็นแบบนี้       เอารูปนี้ส่งอาจารย์เป็นงานที่ 1 เลย  นะคะ ส่วนอันที่ 2  ให้ทำเองเหมือนเดิม ไม่งั้นวันนี้มันจะไม่เสร็จ   Note 2 ทำไมทำเอง หารูปแรกอาจจะยากนิดนึงไม่เป็นไร เอาเท่าที่ทำได้ส่งเลย  คราวนี้ลงมือทำงานที่ 2 เพลง   เปลี่ยนจากเหมือนที่อาจารย์ยกตัวอย่างเมื่อกี้ นะคะอันนี้เป็นสกลนครใครชอบญี่ปุ่นใครชอบอเมริกาให้ชอบอังกฤษ ไม่ชอบหรือจังหวัดบ้านเกิดตัวเองอุดรร้อยเอ็ด  มุกดาหาร  ก็ได้ เอาที่เองชอบ  เปลี่ยนคำบรรยายให้ตรงตามสถานที่ที่นักศึกษาเอามา   นะคะ ทำขั้นตอนเหมือนที่อาจารย์พาทำ อันนี้เป็นรูปที่ 2 ที่ต้องส่งอันนี้ให้ทำใหม่ทำเอง  เริ่มทำได้ วันนี้ต้องส่งรูปนะรูปสีดำเมื่อกี้กับรูปนี้                                                                                                                                                                                                                                                                                                                                                                                                                                                                                                                                                                                                                                                                                                                                                                                                                                                                                                                                                                                                          น้ำไปแล้วเนาะโอเคก็ไม่มีละเนาะสีดำอีกรอบสำหรับคนจะทำคนอื่นไม่ทำไม่เป็นไร    กูไม่ได้ทำบ่ล่ะ        อาจารย์เอาเป็นสี่เหลี่ยมผืนผ้านี้ใช่ไหมเราก็ต้องสร้างเลเยอร์ใหม่ขึ้นมา  กดบวกข้างล่าง     แล้วก็เทสีดำลงอันนี้พอจำได้เนาะ   สีดำ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อกแบบสื่อและดิจิทัลเบื้องต้น (ปี 3) (บ่าย) 030766 ตู่ มาริก</dc:title>
  <dc:creator/>
  <cp:keywords/>
  <dcterms:created xsi:type="dcterms:W3CDTF">2024-01-04T03:00:23Z</dcterms:created>
  <dcterms:modified xsi:type="dcterms:W3CDTF">2024-01-04T03: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7 กรกฎาคม 2566 เวลา 09.30 น.</vt:lpwstr>
  </property>
  <property fmtid="{D5CDD505-2E9C-101B-9397-08002B2CF9AE}" pid="3" name="subtitle">
    <vt:lpwstr/>
  </property>
</Properties>
</file>